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3B7" w:rsidRPr="004C0FD5" w:rsidRDefault="00D0792E" w:rsidP="005633B7">
      <w:pPr>
        <w:pStyle w:val="NoSpacing"/>
        <w:jc w:val="center"/>
        <w:rPr>
          <w:rFonts w:ascii="Times New Roman" w:hAnsi="Times New Roman" w:cs="Times New Roman"/>
          <w:sz w:val="48"/>
          <w:szCs w:val="48"/>
        </w:rPr>
      </w:pPr>
      <w:r w:rsidRPr="004C0FD5">
        <w:rPr>
          <w:rFonts w:ascii="Times New Roman" w:hAnsi="Times New Roman" w:cs="Times New Roman"/>
          <w:sz w:val="48"/>
          <w:szCs w:val="48"/>
        </w:rPr>
        <w:t>James Keezer</w:t>
      </w:r>
    </w:p>
    <w:p w:rsidR="005633B7" w:rsidRPr="004C0FD5" w:rsidRDefault="005633B7" w:rsidP="005633B7">
      <w:pPr>
        <w:pStyle w:val="NoSpacing"/>
        <w:jc w:val="center"/>
        <w:rPr>
          <w:rFonts w:ascii="Times New Roman" w:hAnsi="Times New Roman" w:cs="Times New Roman"/>
          <w:i/>
        </w:rPr>
      </w:pPr>
      <w:r w:rsidRPr="004C0FD5">
        <w:rPr>
          <w:rFonts w:ascii="Times New Roman" w:hAnsi="Times New Roman" w:cs="Times New Roman"/>
          <w:i/>
        </w:rPr>
        <w:t>Welder/Maintenance/Sanitation</w:t>
      </w:r>
    </w:p>
    <w:p w:rsidR="005633B7" w:rsidRPr="004C0FD5" w:rsidRDefault="005633B7" w:rsidP="005633B7">
      <w:pPr>
        <w:pStyle w:val="NoSpacing"/>
        <w:jc w:val="center"/>
        <w:rPr>
          <w:rFonts w:ascii="Times New Roman" w:hAnsi="Times New Roman" w:cs="Times New Roman"/>
          <w:i/>
        </w:rPr>
        <w:sectPr w:rsidR="005633B7" w:rsidRPr="004C0FD5" w:rsidSect="005633B7">
          <w:pgSz w:w="12240" w:h="15840"/>
          <w:pgMar w:top="360" w:right="720" w:bottom="720" w:left="720" w:header="720" w:footer="720" w:gutter="0"/>
          <w:cols w:space="720"/>
          <w:docGrid w:linePitch="360"/>
        </w:sectPr>
      </w:pPr>
      <w:r w:rsidRPr="004C0FD5">
        <w:rPr>
          <w:rFonts w:ascii="Times New Roman" w:hAnsi="Times New Roman" w:cs="Times New Roman"/>
          <w:i/>
          <w:sz w:val="24"/>
          <w:szCs w:val="24"/>
        </w:rPr>
        <w:t>jkeezer@wwrfresource.com</w:t>
      </w:r>
    </w:p>
    <w:p w:rsidR="00D0792E" w:rsidRPr="004C0FD5" w:rsidRDefault="005633B7" w:rsidP="005633B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lastRenderedPageBreak/>
        <w:t>401 S. Emporia</w:t>
      </w:r>
    </w:p>
    <w:p w:rsidR="005633B7" w:rsidRPr="004C0FD5" w:rsidRDefault="005633B7" w:rsidP="005633B7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Wichita, KS 67202</w:t>
      </w:r>
    </w:p>
    <w:p w:rsidR="00B433A3" w:rsidRPr="004C0FD5" w:rsidRDefault="00C72629" w:rsidP="00B433A3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  <w:sectPr w:rsidR="00B433A3" w:rsidRPr="004C0FD5" w:rsidSect="005633B7">
          <w:type w:val="continuous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316-516-1054</w:t>
      </w:r>
      <w:bookmarkStart w:id="0" w:name="_GoBack"/>
      <w:bookmarkEnd w:id="0"/>
    </w:p>
    <w:p w:rsidR="00D0792E" w:rsidRPr="004C0FD5" w:rsidRDefault="00B433A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C0FD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Summary of Qualifications</w:t>
      </w:r>
    </w:p>
    <w:p w:rsidR="005633B7" w:rsidRPr="004C0FD5" w:rsidRDefault="00D0792E" w:rsidP="005633B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 xml:space="preserve">Over </w:t>
      </w:r>
      <w:r w:rsidR="00B433A3" w:rsidRPr="004C0FD5">
        <w:rPr>
          <w:rFonts w:ascii="Times New Roman" w:hAnsi="Times New Roman" w:cs="Times New Roman"/>
          <w:sz w:val="24"/>
          <w:szCs w:val="24"/>
        </w:rPr>
        <w:t>4</w:t>
      </w:r>
      <w:r w:rsidRPr="004C0FD5">
        <w:rPr>
          <w:rFonts w:ascii="Times New Roman" w:hAnsi="Times New Roman" w:cs="Times New Roman"/>
          <w:sz w:val="24"/>
          <w:szCs w:val="24"/>
        </w:rPr>
        <w:t xml:space="preserve"> years of experience in welding, operation of different types of robots, and within the construction field. </w:t>
      </w:r>
    </w:p>
    <w:p w:rsidR="005633B7" w:rsidRPr="004C0FD5" w:rsidRDefault="00D0792E" w:rsidP="005633B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 xml:space="preserve">Within the welding field I have gained vast experience in the use of different types of torches, welding materials, and different welding platforms. </w:t>
      </w:r>
    </w:p>
    <w:p w:rsidR="00D0792E" w:rsidRPr="004C0FD5" w:rsidRDefault="00D0792E" w:rsidP="004C0FD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 xml:space="preserve">Various labor positions </w:t>
      </w:r>
      <w:r w:rsidR="004C0FD5" w:rsidRPr="004C0FD5">
        <w:rPr>
          <w:rFonts w:ascii="Times New Roman" w:hAnsi="Times New Roman" w:cs="Times New Roman"/>
          <w:sz w:val="24"/>
          <w:szCs w:val="24"/>
        </w:rPr>
        <w:t>have</w:t>
      </w:r>
      <w:r w:rsidRPr="004C0FD5">
        <w:rPr>
          <w:rFonts w:ascii="Times New Roman" w:hAnsi="Times New Roman" w:cs="Times New Roman"/>
          <w:sz w:val="24"/>
          <w:szCs w:val="24"/>
        </w:rPr>
        <w:t xml:space="preserve"> provided me with a vast and well-rounded background </w:t>
      </w:r>
      <w:r w:rsidR="004C0FD5" w:rsidRPr="004C0FD5">
        <w:rPr>
          <w:rFonts w:ascii="Times New Roman" w:hAnsi="Times New Roman" w:cs="Times New Roman"/>
          <w:sz w:val="24"/>
          <w:szCs w:val="24"/>
        </w:rPr>
        <w:t>to handle most construction and manufacturing tasks.</w:t>
      </w:r>
    </w:p>
    <w:p w:rsidR="004C0FD5" w:rsidRPr="004C0FD5" w:rsidRDefault="004C0FD5" w:rsidP="004C0FD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C0FD5">
        <w:rPr>
          <w:rFonts w:ascii="Times New Roman" w:hAnsi="Times New Roman" w:cs="Times New Roman"/>
          <w:b/>
          <w:sz w:val="24"/>
          <w:szCs w:val="24"/>
          <w:u w:val="single"/>
        </w:rPr>
        <w:t>Skill Profile</w:t>
      </w: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  <w:sectPr w:rsidR="004C0FD5" w:rsidRPr="004C0FD5" w:rsidSect="005633B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lastRenderedPageBreak/>
        <w:t>General labor</w:t>
      </w: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Forklift operation</w:t>
      </w: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CNC machines</w:t>
      </w: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lastRenderedPageBreak/>
        <w:t>Table saws and power tools</w:t>
      </w: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Industrial-grade sewing machines</w:t>
      </w:r>
    </w:p>
    <w:p w:rsidR="004C0FD5" w:rsidRPr="004C0FD5" w:rsidRDefault="004C0FD5" w:rsidP="004C0F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Plasma cutters</w:t>
      </w:r>
    </w:p>
    <w:p w:rsidR="004C0FD5" w:rsidRPr="004C0FD5" w:rsidRDefault="004C0FD5">
      <w:pPr>
        <w:rPr>
          <w:rFonts w:ascii="Times New Roman" w:hAnsi="Times New Roman" w:cs="Times New Roman"/>
          <w:b/>
          <w:sz w:val="24"/>
          <w:szCs w:val="24"/>
          <w:u w:val="single"/>
        </w:rPr>
        <w:sectPr w:rsidR="004C0FD5" w:rsidRPr="004C0FD5" w:rsidSect="004C0FD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D0792E" w:rsidRPr="004C0FD5" w:rsidRDefault="00B433A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C0FD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Work History</w:t>
      </w:r>
    </w:p>
    <w:p w:rsidR="004C0FD5" w:rsidRDefault="00B433A3" w:rsidP="004C0FD5">
      <w:pPr>
        <w:tabs>
          <w:tab w:val="right" w:pos="9360"/>
        </w:tabs>
        <w:rPr>
          <w:rFonts w:ascii="Times New Roman" w:hAnsi="Times New Roman" w:cs="Times New Roman"/>
          <w:b/>
          <w:sz w:val="24"/>
          <w:szCs w:val="24"/>
        </w:rPr>
      </w:pPr>
      <w:r w:rsidRPr="004C0FD5">
        <w:rPr>
          <w:rFonts w:ascii="Times New Roman" w:hAnsi="Times New Roman" w:cs="Times New Roman"/>
          <w:b/>
          <w:i/>
          <w:sz w:val="24"/>
          <w:szCs w:val="24"/>
        </w:rPr>
        <w:t>Inspector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</w:r>
      <w:r w:rsidR="004C0FD5" w:rsidRPr="004C0FD5">
        <w:rPr>
          <w:rFonts w:ascii="Times New Roman" w:hAnsi="Times New Roman" w:cs="Times New Roman"/>
          <w:b/>
          <w:sz w:val="24"/>
          <w:szCs w:val="24"/>
        </w:rPr>
        <w:t>2017</w:t>
      </w:r>
    </w:p>
    <w:p w:rsidR="00B433A3" w:rsidRPr="004C0FD5" w:rsidRDefault="00B433A3" w:rsidP="004C0FD5">
      <w:pPr>
        <w:tabs>
          <w:tab w:val="right" w:pos="9360"/>
        </w:tabs>
        <w:rPr>
          <w:rFonts w:ascii="Times New Roman" w:hAnsi="Times New Roman" w:cs="Times New Roman"/>
          <w:b/>
          <w:sz w:val="24"/>
          <w:szCs w:val="24"/>
        </w:rPr>
      </w:pPr>
      <w:r w:rsidRPr="004C0FD5">
        <w:rPr>
          <w:rFonts w:ascii="Times New Roman" w:hAnsi="Times New Roman" w:cs="Times New Roman"/>
          <w:b/>
          <w:sz w:val="24"/>
          <w:szCs w:val="24"/>
        </w:rPr>
        <w:t>Seat King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  <w:t>Hutchinson, KS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</w:r>
    </w:p>
    <w:p w:rsidR="00B433A3" w:rsidRPr="004C0FD5" w:rsidRDefault="00B433A3" w:rsidP="004C0FD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Sewed seat covers for lawn mowers according to pattern and fit.</w:t>
      </w:r>
    </w:p>
    <w:p w:rsidR="00B433A3" w:rsidRPr="004C0FD5" w:rsidRDefault="00B433A3" w:rsidP="004C0FD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Fabricated custom seats for lawn mowers according to plants and prints.</w:t>
      </w:r>
    </w:p>
    <w:p w:rsidR="00B433A3" w:rsidRPr="004C0FD5" w:rsidRDefault="00B433A3" w:rsidP="004C0FD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Helped pack completed seats for shipment.</w:t>
      </w:r>
    </w:p>
    <w:p w:rsidR="004C0FD5" w:rsidRDefault="00B433A3" w:rsidP="004C0FD5">
      <w:pPr>
        <w:tabs>
          <w:tab w:val="right" w:pos="9360"/>
        </w:tabs>
        <w:rPr>
          <w:rFonts w:ascii="Times New Roman" w:hAnsi="Times New Roman" w:cs="Times New Roman"/>
          <w:b/>
          <w:sz w:val="24"/>
          <w:szCs w:val="24"/>
        </w:rPr>
      </w:pPr>
      <w:r w:rsidRPr="004C0FD5">
        <w:rPr>
          <w:rFonts w:ascii="Times New Roman" w:hAnsi="Times New Roman" w:cs="Times New Roman"/>
          <w:b/>
          <w:i/>
          <w:sz w:val="24"/>
          <w:szCs w:val="24"/>
        </w:rPr>
        <w:t>Maintenance</w:t>
      </w:r>
      <w:r w:rsidRPr="004C0FD5">
        <w:rPr>
          <w:rFonts w:ascii="Times New Roman" w:hAnsi="Times New Roman" w:cs="Times New Roman"/>
          <w:b/>
          <w:sz w:val="24"/>
          <w:szCs w:val="24"/>
        </w:rPr>
        <w:t xml:space="preserve"> Worker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</w:r>
      <w:r w:rsidR="004C0FD5" w:rsidRPr="004C0FD5">
        <w:rPr>
          <w:rFonts w:ascii="Times New Roman" w:hAnsi="Times New Roman" w:cs="Times New Roman"/>
          <w:b/>
          <w:sz w:val="24"/>
          <w:szCs w:val="24"/>
        </w:rPr>
        <w:t>2015-2</w:t>
      </w:r>
      <w:r w:rsidR="004C0FD5">
        <w:rPr>
          <w:rFonts w:ascii="Times New Roman" w:hAnsi="Times New Roman" w:cs="Times New Roman"/>
          <w:b/>
          <w:sz w:val="24"/>
          <w:szCs w:val="24"/>
        </w:rPr>
        <w:t>016</w:t>
      </w:r>
    </w:p>
    <w:p w:rsidR="00B433A3" w:rsidRPr="004C0FD5" w:rsidRDefault="004C0FD5" w:rsidP="004C0FD5">
      <w:pPr>
        <w:tabs>
          <w:tab w:val="right" w:pos="9360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al-Maine</w:t>
      </w:r>
      <w:r>
        <w:rPr>
          <w:rFonts w:ascii="Times New Roman" w:hAnsi="Times New Roman" w:cs="Times New Roman"/>
          <w:b/>
          <w:sz w:val="24"/>
          <w:szCs w:val="24"/>
        </w:rPr>
        <w:tab/>
        <w:t>Chase, KS</w:t>
      </w:r>
    </w:p>
    <w:p w:rsidR="00B433A3" w:rsidRPr="004C0FD5" w:rsidRDefault="00B433A3" w:rsidP="004C0FD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Worked on auger lines to ensure chickens were receiving an adequate water supply.</w:t>
      </w:r>
    </w:p>
    <w:p w:rsidR="00B433A3" w:rsidRPr="004C0FD5" w:rsidRDefault="00B433A3" w:rsidP="004C0FD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Identified and addressed plumbing issues throughout the facility to minimize downtime.</w:t>
      </w:r>
    </w:p>
    <w:p w:rsidR="00B433A3" w:rsidRPr="004C0FD5" w:rsidRDefault="00B433A3" w:rsidP="004C0FD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Performed monthly water inspections to ensure proper Ph levels.</w:t>
      </w:r>
    </w:p>
    <w:p w:rsidR="00B433A3" w:rsidRPr="004C0FD5" w:rsidRDefault="00B433A3" w:rsidP="004C0FD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Replaced broken lights and other malfunctioning fixtures.</w:t>
      </w:r>
    </w:p>
    <w:p w:rsidR="004C0FD5" w:rsidRDefault="00B433A3" w:rsidP="004C0FD5">
      <w:pPr>
        <w:tabs>
          <w:tab w:val="right" w:pos="9360"/>
        </w:tabs>
        <w:rPr>
          <w:rFonts w:ascii="Times New Roman" w:hAnsi="Times New Roman" w:cs="Times New Roman"/>
          <w:b/>
          <w:sz w:val="24"/>
          <w:szCs w:val="24"/>
        </w:rPr>
      </w:pPr>
      <w:r w:rsidRPr="004C0FD5">
        <w:rPr>
          <w:rFonts w:ascii="Times New Roman" w:hAnsi="Times New Roman" w:cs="Times New Roman"/>
          <w:b/>
          <w:sz w:val="24"/>
          <w:szCs w:val="24"/>
        </w:rPr>
        <w:t>Grinder/Welder/CNC Operator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</w:r>
      <w:r w:rsidR="004C0FD5" w:rsidRPr="004C0FD5">
        <w:rPr>
          <w:rFonts w:ascii="Times New Roman" w:hAnsi="Times New Roman" w:cs="Times New Roman"/>
          <w:b/>
          <w:sz w:val="24"/>
          <w:szCs w:val="24"/>
        </w:rPr>
        <w:t>2015</w:t>
      </w:r>
    </w:p>
    <w:p w:rsidR="00B433A3" w:rsidRPr="004C0FD5" w:rsidRDefault="00B433A3" w:rsidP="004C0FD5">
      <w:pPr>
        <w:tabs>
          <w:tab w:val="right" w:pos="9360"/>
        </w:tabs>
        <w:rPr>
          <w:rFonts w:ascii="Times New Roman" w:hAnsi="Times New Roman" w:cs="Times New Roman"/>
          <w:b/>
          <w:sz w:val="24"/>
          <w:szCs w:val="24"/>
        </w:rPr>
      </w:pPr>
      <w:r w:rsidRPr="004C0FD5">
        <w:rPr>
          <w:rFonts w:ascii="Times New Roman" w:hAnsi="Times New Roman" w:cs="Times New Roman"/>
          <w:b/>
          <w:sz w:val="24"/>
          <w:szCs w:val="24"/>
        </w:rPr>
        <w:t>Wifco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  <w:t>Hutchinson, KS</w:t>
      </w:r>
      <w:r w:rsidRPr="004C0FD5">
        <w:rPr>
          <w:rFonts w:ascii="Times New Roman" w:hAnsi="Times New Roman" w:cs="Times New Roman"/>
          <w:b/>
          <w:sz w:val="24"/>
          <w:szCs w:val="24"/>
        </w:rPr>
        <w:tab/>
      </w:r>
    </w:p>
    <w:p w:rsidR="00B433A3" w:rsidRPr="004C0FD5" w:rsidRDefault="00B433A3" w:rsidP="004C0FD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Used grinders to remove excess weld from finished parts.</w:t>
      </w:r>
    </w:p>
    <w:p w:rsidR="00B433A3" w:rsidRPr="004C0FD5" w:rsidRDefault="00B433A3" w:rsidP="004C0FD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Identified faulty welds and remedied by re-welding.</w:t>
      </w:r>
    </w:p>
    <w:p w:rsidR="00B433A3" w:rsidRPr="004C0FD5" w:rsidRDefault="00B433A3" w:rsidP="004C0FD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 xml:space="preserve">Operated robots and CNC machines to plasma cut and </w:t>
      </w:r>
      <w:r w:rsidR="004C0FD5" w:rsidRPr="004C0FD5">
        <w:rPr>
          <w:rFonts w:ascii="Times New Roman" w:hAnsi="Times New Roman" w:cs="Times New Roman"/>
          <w:sz w:val="24"/>
          <w:szCs w:val="24"/>
        </w:rPr>
        <w:t>make graded steppings.</w:t>
      </w:r>
    </w:p>
    <w:p w:rsidR="009F4CDF" w:rsidRPr="004C0FD5" w:rsidRDefault="009F4CDF" w:rsidP="009F4CDF">
      <w:pPr>
        <w:rPr>
          <w:rFonts w:ascii="Times New Roman" w:hAnsi="Times New Roman" w:cs="Times New Roman"/>
          <w:sz w:val="24"/>
          <w:szCs w:val="24"/>
          <w:u w:val="single"/>
        </w:rPr>
      </w:pPr>
      <w:r w:rsidRPr="004C0FD5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</w:p>
    <w:p w:rsidR="009F4CDF" w:rsidRPr="004C0FD5" w:rsidRDefault="009F4CDF" w:rsidP="00B433A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C0FD5">
        <w:rPr>
          <w:rFonts w:ascii="Times New Roman" w:hAnsi="Times New Roman" w:cs="Times New Roman"/>
          <w:sz w:val="24"/>
          <w:szCs w:val="24"/>
        </w:rPr>
        <w:t>Completed Vo-Tech degree through the South East School of Construction for Carpentry and Plumbing in 2011.</w:t>
      </w:r>
    </w:p>
    <w:sectPr w:rsidR="009F4CDF" w:rsidRPr="004C0FD5" w:rsidSect="005633B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BF5305"/>
    <w:multiLevelType w:val="hybridMultilevel"/>
    <w:tmpl w:val="5308C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B0701"/>
    <w:multiLevelType w:val="hybridMultilevel"/>
    <w:tmpl w:val="A0C66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3F02CB"/>
    <w:multiLevelType w:val="hybridMultilevel"/>
    <w:tmpl w:val="95EC03F0"/>
    <w:lvl w:ilvl="0" w:tplc="04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3">
    <w:nsid w:val="546B4FD8"/>
    <w:multiLevelType w:val="hybridMultilevel"/>
    <w:tmpl w:val="D47AE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384924"/>
    <w:multiLevelType w:val="hybridMultilevel"/>
    <w:tmpl w:val="42728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CB550A"/>
    <w:multiLevelType w:val="hybridMultilevel"/>
    <w:tmpl w:val="43D6C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D17B21"/>
    <w:multiLevelType w:val="hybridMultilevel"/>
    <w:tmpl w:val="DB5E1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66F624B"/>
    <w:multiLevelType w:val="hybridMultilevel"/>
    <w:tmpl w:val="2D104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4"/>
  </w:num>
  <w:num w:numId="5">
    <w:abstractNumId w:val="5"/>
  </w:num>
  <w:num w:numId="6">
    <w:abstractNumId w:val="1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O2tDQwNrY0MjBV0lEKTi0uzszPAykwrgUA8+Bp0iwAAAA="/>
  </w:docVars>
  <w:rsids>
    <w:rsidRoot w:val="00D0792E"/>
    <w:rsid w:val="0012066A"/>
    <w:rsid w:val="004C0FD5"/>
    <w:rsid w:val="005633B7"/>
    <w:rsid w:val="005A0F70"/>
    <w:rsid w:val="00981728"/>
    <w:rsid w:val="009F4CDF"/>
    <w:rsid w:val="00B433A3"/>
    <w:rsid w:val="00BD2B40"/>
    <w:rsid w:val="00C72629"/>
    <w:rsid w:val="00D0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92E"/>
    <w:pPr>
      <w:ind w:left="720"/>
      <w:contextualSpacing/>
    </w:pPr>
  </w:style>
  <w:style w:type="paragraph" w:styleId="NoSpacing">
    <w:name w:val="No Spacing"/>
    <w:uiPriority w:val="1"/>
    <w:qFormat/>
    <w:rsid w:val="005633B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792E"/>
    <w:pPr>
      <w:ind w:left="720"/>
      <w:contextualSpacing/>
    </w:pPr>
  </w:style>
  <w:style w:type="paragraph" w:styleId="NoSpacing">
    <w:name w:val="No Spacing"/>
    <w:uiPriority w:val="1"/>
    <w:qFormat/>
    <w:rsid w:val="005633B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zer</dc:creator>
  <cp:keywords/>
  <dc:description/>
  <cp:lastModifiedBy>WWRFINMATE</cp:lastModifiedBy>
  <cp:revision>5</cp:revision>
  <cp:lastPrinted>2018-03-12T14:58:00Z</cp:lastPrinted>
  <dcterms:created xsi:type="dcterms:W3CDTF">2018-03-07T14:45:00Z</dcterms:created>
  <dcterms:modified xsi:type="dcterms:W3CDTF">2018-05-21T14:37:00Z</dcterms:modified>
</cp:coreProperties>
</file>